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98945" w14:textId="77777777" w:rsidR="00CE2382" w:rsidRDefault="001B5C3F">
      <w:pPr>
        <w:rPr>
          <w:lang w:val="nl-NL"/>
        </w:rPr>
      </w:pPr>
      <w:r w:rsidRPr="001B5C3F">
        <w:rPr>
          <w:lang w:val="nl-NL"/>
        </w:rPr>
        <w:t xml:space="preserve">Huiswerk opdracht Virtual reality </w:t>
      </w:r>
    </w:p>
    <w:p w14:paraId="7E53CC18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In welk jaar kwam de eerste commerciële VR-bril uit?</w:t>
      </w:r>
    </w:p>
    <w:p w14:paraId="6FC99F1D" w14:textId="538B03DF" w:rsidR="001B5C3F" w:rsidRDefault="00F23853" w:rsidP="001B5C3F">
      <w:pPr>
        <w:pStyle w:val="Lijstalinea"/>
        <w:rPr>
          <w:b/>
          <w:bCs/>
          <w:lang w:val="nl-NL"/>
        </w:rPr>
      </w:pPr>
      <w:r w:rsidRPr="00382449">
        <w:rPr>
          <w:b/>
          <w:bCs/>
          <w:lang w:val="nl-NL"/>
        </w:rPr>
        <w:t>1991</w:t>
      </w:r>
    </w:p>
    <w:p w14:paraId="17205D81" w14:textId="77777777" w:rsidR="00382449" w:rsidRPr="00382449" w:rsidRDefault="00382449" w:rsidP="001B5C3F">
      <w:pPr>
        <w:pStyle w:val="Lijstalinea"/>
        <w:rPr>
          <w:b/>
          <w:bCs/>
          <w:lang w:val="nl-NL"/>
        </w:rPr>
      </w:pPr>
    </w:p>
    <w:p w14:paraId="24EA190B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Wat is de gemiddelde prijs voor een simpele VR-bril?</w:t>
      </w:r>
    </w:p>
    <w:p w14:paraId="43CF7810" w14:textId="0F49E037" w:rsidR="001B5C3F" w:rsidRDefault="00382449" w:rsidP="001B5C3F">
      <w:pPr>
        <w:pStyle w:val="Lijstalinea"/>
        <w:rPr>
          <w:b/>
          <w:bCs/>
          <w:lang w:val="nl-NL"/>
        </w:rPr>
      </w:pPr>
      <w:r>
        <w:rPr>
          <w:b/>
          <w:bCs/>
          <w:lang w:val="nl-NL"/>
        </w:rPr>
        <w:t>€</w:t>
      </w:r>
      <w:r w:rsidR="00F23853" w:rsidRPr="00382449">
        <w:rPr>
          <w:b/>
          <w:bCs/>
          <w:lang w:val="nl-NL"/>
        </w:rPr>
        <w:t>300</w:t>
      </w:r>
      <w:r>
        <w:rPr>
          <w:b/>
          <w:bCs/>
          <w:lang w:val="nl-NL"/>
        </w:rPr>
        <w:t xml:space="preserve"> </w:t>
      </w:r>
      <w:r w:rsidR="00F23853" w:rsidRPr="00382449">
        <w:rPr>
          <w:b/>
          <w:bCs/>
          <w:lang w:val="nl-NL"/>
        </w:rPr>
        <w:t>-</w:t>
      </w:r>
      <w:r>
        <w:rPr>
          <w:b/>
          <w:bCs/>
          <w:lang w:val="nl-NL"/>
        </w:rPr>
        <w:t xml:space="preserve"> €</w:t>
      </w:r>
      <w:r w:rsidR="00F23853" w:rsidRPr="00382449">
        <w:rPr>
          <w:b/>
          <w:bCs/>
          <w:lang w:val="nl-NL"/>
        </w:rPr>
        <w:t>400 euro</w:t>
      </w:r>
    </w:p>
    <w:p w14:paraId="29322EEE" w14:textId="77777777" w:rsidR="00382449" w:rsidRPr="00382449" w:rsidRDefault="00382449" w:rsidP="001B5C3F">
      <w:pPr>
        <w:pStyle w:val="Lijstalinea"/>
        <w:rPr>
          <w:b/>
          <w:bCs/>
          <w:lang w:val="nl-NL"/>
        </w:rPr>
      </w:pPr>
    </w:p>
    <w:p w14:paraId="093DD914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 xml:space="preserve">Noem 2 voor en </w:t>
      </w:r>
      <w:proofErr w:type="spellStart"/>
      <w:r>
        <w:rPr>
          <w:lang w:val="nl-NL"/>
        </w:rPr>
        <w:t>na-delen</w:t>
      </w:r>
      <w:proofErr w:type="spellEnd"/>
      <w:r>
        <w:rPr>
          <w:lang w:val="nl-NL"/>
        </w:rPr>
        <w:t xml:space="preserve"> van VR</w:t>
      </w:r>
    </w:p>
    <w:p w14:paraId="24BD90E2" w14:textId="7F0752E3" w:rsidR="001B5C3F" w:rsidRPr="00382449" w:rsidRDefault="00F23853" w:rsidP="001B5C3F">
      <w:pPr>
        <w:pStyle w:val="Lijstalinea"/>
        <w:rPr>
          <w:b/>
          <w:bCs/>
          <w:lang w:val="nl-NL"/>
        </w:rPr>
      </w:pPr>
      <w:r w:rsidRPr="00382449">
        <w:rPr>
          <w:b/>
          <w:bCs/>
          <w:lang w:val="nl-NL"/>
        </w:rPr>
        <w:t>Nuttig voor de samenleving, ontspanning</w:t>
      </w:r>
    </w:p>
    <w:p w14:paraId="176C05EC" w14:textId="0766AAEC" w:rsidR="001B5C3F" w:rsidRDefault="00F23853" w:rsidP="001B5C3F">
      <w:pPr>
        <w:pStyle w:val="Lijstalinea"/>
        <w:rPr>
          <w:lang w:val="nl-NL"/>
        </w:rPr>
      </w:pPr>
      <w:r w:rsidRPr="00382449">
        <w:rPr>
          <w:b/>
          <w:bCs/>
          <w:lang w:val="nl-NL"/>
        </w:rPr>
        <w:t>Afgesloten van de echte wereld, Niet heel goed voor gezondheid</w:t>
      </w:r>
      <w:r w:rsidRPr="00382449">
        <w:rPr>
          <w:b/>
          <w:bCs/>
          <w:lang w:val="nl-NL"/>
        </w:rPr>
        <w:br/>
      </w:r>
    </w:p>
    <w:p w14:paraId="262BDDB7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Noem 3 applicaties voor de VR-bril voor in de toekomst (voor nuttig gebruik)</w:t>
      </w:r>
    </w:p>
    <w:p w14:paraId="7BE58B0C" w14:textId="6982A7EE" w:rsidR="001B5C3F" w:rsidRPr="00382449" w:rsidRDefault="00F23853" w:rsidP="001B5C3F">
      <w:pPr>
        <w:pStyle w:val="Lijstalinea"/>
        <w:rPr>
          <w:b/>
          <w:bCs/>
          <w:lang w:val="nl-NL"/>
        </w:rPr>
      </w:pPr>
      <w:r w:rsidRPr="00382449">
        <w:rPr>
          <w:b/>
          <w:bCs/>
          <w:lang w:val="nl-NL"/>
        </w:rPr>
        <w:t>Het trainen van AI programma’s</w:t>
      </w:r>
    </w:p>
    <w:p w14:paraId="12620A91" w14:textId="4532BC2A" w:rsidR="001B5C3F" w:rsidRDefault="00F23853" w:rsidP="001B5C3F">
      <w:pPr>
        <w:pStyle w:val="Lijstalinea"/>
        <w:rPr>
          <w:lang w:val="nl-NL"/>
        </w:rPr>
      </w:pPr>
      <w:r w:rsidRPr="00382449">
        <w:rPr>
          <w:b/>
          <w:bCs/>
          <w:lang w:val="nl-NL"/>
        </w:rPr>
        <w:t>Gaming bijvoorbeeld op Playstation 4 of 5</w:t>
      </w:r>
      <w:r w:rsidRPr="00382449">
        <w:rPr>
          <w:b/>
          <w:bCs/>
          <w:lang w:val="nl-NL"/>
        </w:rPr>
        <w:br/>
        <w:t>Veiligheid auto’s Testen</w:t>
      </w:r>
      <w:r>
        <w:rPr>
          <w:lang w:val="nl-NL"/>
        </w:rPr>
        <w:br/>
      </w:r>
    </w:p>
    <w:p w14:paraId="563C1C83" w14:textId="77777777" w:rsidR="001B5C3F" w:rsidRDefault="001B5C3F" w:rsidP="001B5C3F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Hoeveel</w:t>
      </w:r>
      <w:r w:rsidR="00EC5CB1">
        <w:rPr>
          <w:lang w:val="nl-NL"/>
        </w:rPr>
        <w:t xml:space="preserve"> geld</w:t>
      </w:r>
      <w:r>
        <w:rPr>
          <w:lang w:val="nl-NL"/>
        </w:rPr>
        <w:t xml:space="preserve"> kreeg Lucky Palmer</w:t>
      </w:r>
      <w:r w:rsidR="00EC5CB1">
        <w:rPr>
          <w:lang w:val="nl-NL"/>
        </w:rPr>
        <w:t xml:space="preserve"> (bedenker van de oculus </w:t>
      </w:r>
      <w:proofErr w:type="spellStart"/>
      <w:r w:rsidR="00EC5CB1">
        <w:rPr>
          <w:lang w:val="nl-NL"/>
        </w:rPr>
        <w:t>rift</w:t>
      </w:r>
      <w:proofErr w:type="spellEnd"/>
      <w:r w:rsidR="00EC5CB1">
        <w:rPr>
          <w:lang w:val="nl-NL"/>
        </w:rPr>
        <w:t xml:space="preserve">) aan het einde van zijn </w:t>
      </w:r>
      <w:proofErr w:type="spellStart"/>
      <w:r w:rsidR="00EC5CB1">
        <w:rPr>
          <w:lang w:val="nl-NL"/>
        </w:rPr>
        <w:t>kickstarter</w:t>
      </w:r>
      <w:proofErr w:type="spellEnd"/>
      <w:r w:rsidR="00EC5CB1">
        <w:rPr>
          <w:lang w:val="nl-NL"/>
        </w:rPr>
        <w:t>?</w:t>
      </w:r>
    </w:p>
    <w:p w14:paraId="46654674" w14:textId="7962E1EE" w:rsidR="001B5C3F" w:rsidRPr="00382449" w:rsidRDefault="009163BC" w:rsidP="001B5C3F">
      <w:pPr>
        <w:pStyle w:val="Lijstalinea"/>
        <w:rPr>
          <w:b/>
          <w:bCs/>
          <w:lang w:val="nl-NL"/>
        </w:rPr>
      </w:pPr>
      <w:bookmarkStart w:id="0" w:name="_GoBack"/>
      <w:r w:rsidRPr="00382449">
        <w:rPr>
          <w:b/>
          <w:bCs/>
          <w:lang w:val="nl-NL"/>
        </w:rPr>
        <w:t>$2.4 Miljoen Dollar</w:t>
      </w:r>
      <w:bookmarkEnd w:id="0"/>
    </w:p>
    <w:sectPr w:rsidR="001B5C3F" w:rsidRPr="003824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64278F"/>
    <w:multiLevelType w:val="hybridMultilevel"/>
    <w:tmpl w:val="AAB2F2C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jU3MTM1sjCwsDBU0lEKTi0uzszPAykwrAUAhMaqYywAAAA="/>
  </w:docVars>
  <w:rsids>
    <w:rsidRoot w:val="001B5C3F"/>
    <w:rsid w:val="001B5C3F"/>
    <w:rsid w:val="00382449"/>
    <w:rsid w:val="009163BC"/>
    <w:rsid w:val="00CE2382"/>
    <w:rsid w:val="00EC5CB1"/>
    <w:rsid w:val="00F23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7FF6C"/>
  <w15:chartTrackingRefBased/>
  <w15:docId w15:val="{41D75315-B277-44E9-831C-3ED77DE54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1B5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ere, Stijn</dc:creator>
  <cp:keywords/>
  <dc:description/>
  <cp:lastModifiedBy>Daan Straub</cp:lastModifiedBy>
  <cp:revision>3</cp:revision>
  <dcterms:created xsi:type="dcterms:W3CDTF">2020-06-11T08:12:00Z</dcterms:created>
  <dcterms:modified xsi:type="dcterms:W3CDTF">2020-06-11T08:45:00Z</dcterms:modified>
</cp:coreProperties>
</file>